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rPr>
          <w:bCs/>
          <w:b/>
        </w:rPr>
        <w:t xml:space="preserve">John Doe</w:t>
      </w:r>
      <w:r>
        <w:br/>
      </w:r>
      <w:r>
        <w:t xml:space="preserve">Abidjan, Ivory Coast</w:t>
      </w:r>
      <w:r>
        <w:br/>
      </w:r>
      <w:r>
        <w:t xml:space="preserve">Email: john.doe@example.com | Phone: +225 12345678</w:t>
      </w:r>
    </w:p>
    <w:bookmarkStart w:id="20" w:name="X2b517089767c8c539eaccbbe3e515864a4e95ac"/>
    <w:p>
      <w:pPr>
        <w:pStyle w:val="Heading1"/>
      </w:pPr>
      <w:r>
        <w:t xml:space="preserve">Cover Letter for Videographer Position in Ivory Coast Abidjan</w:t>
      </w:r>
    </w:p>
    <w:p>
      <w:pPr>
        <w:pStyle w:val="FirstParagraph"/>
      </w:pPr>
      <w:r>
        <w:t xml:space="preserve">To the Hiring Manager at [Company Name],</w:t>
      </w:r>
      <w:r>
        <w:br/>
      </w:r>
      <w:r>
        <w:t xml:space="preserve">I am excited to submit my application for the Videographer position in Ivory Coast Abidjan. As a passionate and experienced videographer with a deep appreciation for the vibrant culture and dynamic energy of Abidjan, I am eager to contribute my skills and creativity to your team. With over [X years] of experience in capturing compelling visual stories, I have developed a unique ability to blend technical expertise with artistic vision, making me an ideal candidate for this role.</w:t>
      </w:r>
    </w:p>
    <w:p>
      <w:pPr>
        <w:pStyle w:val="BodyText"/>
      </w:pPr>
      <w:r>
        <w:t xml:space="preserve">As a professional videographer, my work revolves around storytelling through the lens. Whether it’s documenting corporate events, creating promotional content, or capturing candid moments that resonate emotionally, I approach every project with dedication and precision. My portfolio includes a wide range of projects, from high-energy music videos to cinematic brand narratives, all tailored to meet the specific needs of clients and audiences in Ivory Coast Abidjan and beyond.</w:t>
      </w:r>
    </w:p>
    <w:p>
      <w:pPr>
        <w:pStyle w:val="BodyText"/>
      </w:pPr>
      <w:r>
        <w:t xml:space="preserve">The city of Abidjan is a hub of cultural richness, economic growth, and artistic innovation. As a videographer with roots in this region, I understand the importance of aligning visual content with the local context. The streets of Abidjan are alive with stories waiting to be told—whether it’s the bustling markets of Treichville, the serene beauty of Lake N’Gahor, or the lively music scene that defines this coastal city. My work in Ivory Coast Abidjan has allowed me to develop a keen sensitivity to these nuances, ensuring that every video I create not only meets technical standards but also connects with the local audience on a deeper level.</w:t>
      </w:r>
    </w:p>
    <w:p>
      <w:pPr>
        <w:pStyle w:val="BodyText"/>
      </w:pPr>
      <w:r>
        <w:t xml:space="preserve">My expertise as a videographer spans multiple disciplines, including cinematography, post-production editing, and audio design. I am proficient in using industry-standard software such as Adobe Premiere Pro, After Effects, and DaVinci Resolve to craft visually stunning videos that captivate viewers. My technical skills are complemented by a strong creative vision—whether it’s planning intricate shots for a corporate event or capturing the spontaneity of a live performance, I ensure that every frame contributes to the overall narrative.</w:t>
      </w:r>
    </w:p>
    <w:p>
      <w:pPr>
        <w:pStyle w:val="BodyText"/>
      </w:pPr>
      <w:r>
        <w:t xml:space="preserve">One of my proudest achievements as a videographer was working on a project for [Local Event/Company Name] in Ivory Coast Abidjan. This initiative aimed to showcase the city’s cultural heritage through a series of short films, and I was responsible for directing, filming, and editing the content. The project received widespread acclaim for its authenticity and emotional depth, with viewers praising how it captured the essence of life in Abidjan. This experience reinforced my belief that video is more than just a medium—it’s a powerful tool for preserving stories and fostering connections.</w:t>
      </w:r>
    </w:p>
    <w:p>
      <w:pPr>
        <w:pStyle w:val="BodyText"/>
      </w:pPr>
      <w:r>
        <w:t xml:space="preserve">What sets me apart as a videographer is my ability to adapt to diverse environments while maintaining a consistent quality of work. In Ivory Coast Abidjan, where the climate, lighting conditions, and cultural dynamics can vary greatly, I have honed my skills to ensure that every video project is executed flawlessly. For instance, during a recent campaign for [Local Business Name], I had to shoot in both indoor and outdoor settings under challenging weather conditions. By leveraging my knowledge of camera settings and lighting techniques, I was able to produce high-quality footage that met the client’s expectations.</w:t>
      </w:r>
    </w:p>
    <w:p>
      <w:pPr>
        <w:pStyle w:val="BodyText"/>
      </w:pPr>
      <w:r>
        <w:t xml:space="preserve">In addition to technical proficiency, I am committed to staying at the forefront of industry trends. As a videographer, I regularly attend workshops and collaborate with fellow creatives in Ivory Coast Abidjan to refine my craft. This dedication has allowed me to experiment with new technologies such as 4K resolution, drone cinematography, and virtual reality (VR) storytelling—tools that are increasingly in demand for modern video production. I am confident that these skills will enable me to contribute meaningfully to your team’s projects.</w:t>
      </w:r>
    </w:p>
    <w:p>
      <w:pPr>
        <w:pStyle w:val="BodyText"/>
      </w:pPr>
      <w:r>
        <w:t xml:space="preserve">I have also worked closely with local businesses and organizations in Ivory Coast Abidjan to create content that aligns with their brand identity and goals. For example, I partnered with [Local Non-Profit Organization] to produce a documentary highlighting their efforts in community development. The video not only raised awareness about their cause but also inspired action among viewers. This experience underscored the impact that thoughtful, well-crafted videos can have on both individuals and communities.</w:t>
      </w:r>
    </w:p>
    <w:p>
      <w:pPr>
        <w:pStyle w:val="BodyText"/>
      </w:pPr>
      <w:r>
        <w:t xml:space="preserve">As a videographer, I understand the importance of collaboration. Whether working with directors, producers, or clients in Ivory Coast Abidjan, I prioritize open communication and flexibility to ensure that the final product exceeds expectations. My ability to listen actively and translate ideas into visual narratives has earned me a reputation for reliability and professionalism. I thrive in fast-paced environments where creativity meets deadlines, and I am always eager to take on new challenges that push the boundaries of my capabilities.</w:t>
      </w:r>
    </w:p>
    <w:p>
      <w:pPr>
        <w:pStyle w:val="BodyText"/>
      </w:pPr>
      <w:r>
        <w:t xml:space="preserve">In conclusion, I am enthusiastic about the opportunity to join your team as a videographer in Ivory Coast Abidjan. My combination of technical expertise, creative vision, and cultural understanding makes me uniquely qualified for this role. I am confident that my contributions will help elevate your brand’s visual storytelling and strengthen your presence in this dynamic market. Thank you for considering my application, and I look forward to the possibility of discussing how I can add value to your organization.</w:t>
      </w:r>
    </w:p>
    <w:p>
      <w:pPr>
        <w:pStyle w:val="BodyText"/>
      </w:pPr>
      <w:r>
        <w:t xml:space="preserve">Sincerely,</w:t>
      </w:r>
      <w:r>
        <w:br/>
      </w:r>
      <w:r>
        <w:t xml:space="preserve">John Doe</w:t>
      </w:r>
      <w:r>
        <w:br/>
      </w:r>
      <w:r>
        <w:t xml:space="preserve">Videograp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Ivory Coast Abidjan</dc:title>
  <dc:creator/>
  <cp:keywords/>
  <dcterms:created xsi:type="dcterms:W3CDTF">2025-12-13T06:12:53Z</dcterms:created>
  <dcterms:modified xsi:type="dcterms:W3CDTF">2025-12-13T06:12:53Z</dcterms:modified>
</cp:coreProperties>
</file>

<file path=docProps/custom.xml><?xml version="1.0" encoding="utf-8"?>
<Properties xmlns="http://schemas.openxmlformats.org/officeDocument/2006/custom-properties" xmlns:vt="http://schemas.openxmlformats.org/officeDocument/2006/docPropsVTypes"/>
</file>